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0-27</w:t>
      </w:r>
      <w:r>
        <w:t xml:space="preserve"> </w:t>
      </w:r>
      <w:r>
        <w:t xml:space="preserve">06:09:4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eb617de885b13a3692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0-27T06:09:52Z</dcterms:created>
  <dcterms:modified xsi:type="dcterms:W3CDTF">2021-10-27T06:0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0-27 06:09:47</vt:lpwstr>
  </property>
</Properties>
</file>